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8FD363" w14:textId="41A73280" w:rsidR="00C22EC3" w:rsidRDefault="001E7E2B" w:rsidP="00BD1F0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seudo Code [Handwritten]</w:t>
      </w:r>
    </w:p>
    <w:p w14:paraId="7F4B5A39" w14:textId="77777777" w:rsidR="001E7E2B" w:rsidRDefault="001E7E2B" w:rsidP="00BD1F0D">
      <w:pPr>
        <w:rPr>
          <w:b/>
          <w:bCs/>
          <w:sz w:val="28"/>
          <w:szCs w:val="28"/>
        </w:rPr>
      </w:pPr>
    </w:p>
    <w:p w14:paraId="60596E86" w14:textId="77777777" w:rsidR="001E7E2B" w:rsidRDefault="001E7E2B" w:rsidP="00BD1F0D">
      <w:pPr>
        <w:rPr>
          <w:b/>
          <w:bCs/>
          <w:sz w:val="28"/>
          <w:szCs w:val="28"/>
        </w:rPr>
      </w:pPr>
    </w:p>
    <w:p w14:paraId="45044A22" w14:textId="77777777" w:rsidR="00184858" w:rsidRDefault="00184858" w:rsidP="00BD1F0D">
      <w:pPr>
        <w:rPr>
          <w:b/>
          <w:bCs/>
          <w:sz w:val="28"/>
          <w:szCs w:val="28"/>
        </w:rPr>
      </w:pPr>
    </w:p>
    <w:p w14:paraId="2AFB33AF" w14:textId="77777777" w:rsidR="00184858" w:rsidRDefault="00184858" w:rsidP="00BD1F0D">
      <w:pPr>
        <w:rPr>
          <w:b/>
          <w:bCs/>
          <w:sz w:val="28"/>
          <w:szCs w:val="28"/>
        </w:rPr>
      </w:pPr>
    </w:p>
    <w:p w14:paraId="01179ED4" w14:textId="77777777" w:rsidR="00184858" w:rsidRDefault="00184858" w:rsidP="00BD1F0D">
      <w:pPr>
        <w:rPr>
          <w:b/>
          <w:bCs/>
          <w:sz w:val="28"/>
          <w:szCs w:val="28"/>
        </w:rPr>
      </w:pPr>
    </w:p>
    <w:p w14:paraId="4181EDDB" w14:textId="77777777" w:rsidR="00184858" w:rsidRDefault="00184858" w:rsidP="00BD1F0D">
      <w:pPr>
        <w:rPr>
          <w:b/>
          <w:bCs/>
          <w:sz w:val="28"/>
          <w:szCs w:val="28"/>
        </w:rPr>
      </w:pPr>
    </w:p>
    <w:p w14:paraId="70ABE6CB" w14:textId="77777777" w:rsidR="00184858" w:rsidRDefault="00184858" w:rsidP="00BD1F0D">
      <w:pPr>
        <w:rPr>
          <w:b/>
          <w:bCs/>
          <w:sz w:val="28"/>
          <w:szCs w:val="28"/>
        </w:rPr>
      </w:pPr>
    </w:p>
    <w:p w14:paraId="65C12F78" w14:textId="77777777" w:rsidR="00184858" w:rsidRDefault="00184858" w:rsidP="00BD1F0D">
      <w:pPr>
        <w:rPr>
          <w:b/>
          <w:bCs/>
          <w:sz w:val="28"/>
          <w:szCs w:val="28"/>
        </w:rPr>
      </w:pPr>
    </w:p>
    <w:p w14:paraId="236021AC" w14:textId="77777777" w:rsidR="00184858" w:rsidRDefault="00184858" w:rsidP="00BD1F0D">
      <w:pPr>
        <w:rPr>
          <w:b/>
          <w:bCs/>
          <w:sz w:val="28"/>
          <w:szCs w:val="28"/>
        </w:rPr>
      </w:pPr>
    </w:p>
    <w:p w14:paraId="0F14C938" w14:textId="77777777" w:rsidR="00184858" w:rsidRDefault="00184858" w:rsidP="00BD1F0D">
      <w:pPr>
        <w:rPr>
          <w:b/>
          <w:bCs/>
          <w:sz w:val="28"/>
          <w:szCs w:val="28"/>
        </w:rPr>
      </w:pPr>
    </w:p>
    <w:p w14:paraId="3B4C8692" w14:textId="77777777" w:rsidR="00184858" w:rsidRDefault="00184858" w:rsidP="00BD1F0D">
      <w:pPr>
        <w:rPr>
          <w:b/>
          <w:bCs/>
          <w:sz w:val="28"/>
          <w:szCs w:val="28"/>
        </w:rPr>
      </w:pPr>
    </w:p>
    <w:p w14:paraId="279923D5" w14:textId="77777777" w:rsidR="00184858" w:rsidRDefault="00184858" w:rsidP="00BD1F0D">
      <w:pPr>
        <w:rPr>
          <w:b/>
          <w:bCs/>
          <w:sz w:val="28"/>
          <w:szCs w:val="28"/>
        </w:rPr>
      </w:pPr>
    </w:p>
    <w:p w14:paraId="60FE0C49" w14:textId="77777777" w:rsidR="00184858" w:rsidRDefault="00184858" w:rsidP="00BD1F0D">
      <w:pPr>
        <w:rPr>
          <w:b/>
          <w:bCs/>
          <w:sz w:val="28"/>
          <w:szCs w:val="28"/>
        </w:rPr>
      </w:pPr>
    </w:p>
    <w:p w14:paraId="2969B6EB" w14:textId="77777777" w:rsidR="00184858" w:rsidRDefault="00184858" w:rsidP="00BD1F0D">
      <w:pPr>
        <w:rPr>
          <w:b/>
          <w:bCs/>
          <w:sz w:val="28"/>
          <w:szCs w:val="28"/>
        </w:rPr>
      </w:pPr>
    </w:p>
    <w:p w14:paraId="73756A11" w14:textId="77777777" w:rsidR="00184858" w:rsidRDefault="00184858" w:rsidP="00BD1F0D">
      <w:pPr>
        <w:rPr>
          <w:b/>
          <w:bCs/>
          <w:sz w:val="28"/>
          <w:szCs w:val="28"/>
        </w:rPr>
      </w:pPr>
    </w:p>
    <w:p w14:paraId="2B126FF4" w14:textId="77777777" w:rsidR="00184858" w:rsidRDefault="00184858" w:rsidP="00BD1F0D">
      <w:pPr>
        <w:rPr>
          <w:b/>
          <w:bCs/>
          <w:sz w:val="28"/>
          <w:szCs w:val="28"/>
        </w:rPr>
      </w:pPr>
    </w:p>
    <w:p w14:paraId="0C4716E2" w14:textId="77777777" w:rsidR="00184858" w:rsidRDefault="00184858" w:rsidP="00BD1F0D">
      <w:pPr>
        <w:rPr>
          <w:b/>
          <w:bCs/>
          <w:sz w:val="28"/>
          <w:szCs w:val="28"/>
        </w:rPr>
      </w:pPr>
    </w:p>
    <w:p w14:paraId="6C827F5E" w14:textId="77777777" w:rsidR="00184858" w:rsidRDefault="00184858" w:rsidP="00BD1F0D">
      <w:pPr>
        <w:rPr>
          <w:b/>
          <w:bCs/>
          <w:sz w:val="28"/>
          <w:szCs w:val="28"/>
        </w:rPr>
      </w:pPr>
    </w:p>
    <w:p w14:paraId="42E1554A" w14:textId="77777777" w:rsidR="00184858" w:rsidRDefault="00184858" w:rsidP="00BD1F0D">
      <w:pPr>
        <w:rPr>
          <w:b/>
          <w:bCs/>
          <w:sz w:val="28"/>
          <w:szCs w:val="28"/>
        </w:rPr>
      </w:pPr>
    </w:p>
    <w:p w14:paraId="5F3F4554" w14:textId="77777777" w:rsidR="00184858" w:rsidRDefault="00184858" w:rsidP="00BD1F0D">
      <w:pPr>
        <w:rPr>
          <w:b/>
          <w:bCs/>
          <w:sz w:val="28"/>
          <w:szCs w:val="28"/>
        </w:rPr>
      </w:pPr>
    </w:p>
    <w:p w14:paraId="4A1ED844" w14:textId="77777777" w:rsidR="00184858" w:rsidRDefault="00184858" w:rsidP="00BD1F0D">
      <w:pPr>
        <w:rPr>
          <w:b/>
          <w:bCs/>
          <w:sz w:val="28"/>
          <w:szCs w:val="28"/>
        </w:rPr>
      </w:pPr>
    </w:p>
    <w:p w14:paraId="7F74EB9A" w14:textId="77777777" w:rsidR="00184858" w:rsidRDefault="00184858" w:rsidP="00BD1F0D">
      <w:pPr>
        <w:rPr>
          <w:b/>
          <w:bCs/>
          <w:sz w:val="28"/>
          <w:szCs w:val="28"/>
        </w:rPr>
      </w:pPr>
    </w:p>
    <w:p w14:paraId="0AEA308F" w14:textId="77777777" w:rsidR="00184858" w:rsidRDefault="00184858" w:rsidP="00BD1F0D">
      <w:pPr>
        <w:rPr>
          <w:b/>
          <w:bCs/>
          <w:sz w:val="28"/>
          <w:szCs w:val="28"/>
        </w:rPr>
      </w:pPr>
    </w:p>
    <w:p w14:paraId="3EE7EAEE" w14:textId="46AD46B2" w:rsidR="00BD1F0D" w:rsidRPr="000A5A57" w:rsidRDefault="00BD1F0D" w:rsidP="00BD1F0D">
      <w:pPr>
        <w:rPr>
          <w:b/>
          <w:bCs/>
          <w:sz w:val="28"/>
          <w:szCs w:val="28"/>
        </w:rPr>
      </w:pPr>
      <w:r w:rsidRPr="000A5A57">
        <w:rPr>
          <w:b/>
          <w:bCs/>
          <w:sz w:val="28"/>
          <w:szCs w:val="28"/>
        </w:rPr>
        <w:lastRenderedPageBreak/>
        <w:t>Code:</w:t>
      </w:r>
      <w:r w:rsidR="000A5A57">
        <w:rPr>
          <w:b/>
          <w:bCs/>
          <w:sz w:val="28"/>
          <w:szCs w:val="28"/>
        </w:rPr>
        <w:t xml:space="preserve"> [Paste your </w:t>
      </w:r>
      <w:r w:rsidR="00C22EC3">
        <w:rPr>
          <w:b/>
          <w:bCs/>
          <w:sz w:val="28"/>
          <w:szCs w:val="28"/>
        </w:rPr>
        <w:t>code</w:t>
      </w:r>
      <w:r w:rsidR="000A5A57">
        <w:rPr>
          <w:b/>
          <w:bCs/>
          <w:sz w:val="28"/>
          <w:szCs w:val="28"/>
        </w:rPr>
        <w:t xml:space="preserve"> here]</w:t>
      </w:r>
    </w:p>
    <w:p w14:paraId="7F888B5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#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nclu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lt;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iostream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gt;</w:t>
      </w:r>
    </w:p>
    <w:p w14:paraId="3455F36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using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amespace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st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06780D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7DC5E049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lass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2B3A553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ublic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:</w:t>
      </w:r>
    </w:p>
    <w:p w14:paraId="77E41331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3C13471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6058D6C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a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3E0F2ED1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6783E5CF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a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A1426E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224D9DD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5AC6AF60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;</w:t>
      </w:r>
    </w:p>
    <w:p w14:paraId="1342E9A5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//u need to keep the head private</w:t>
      </w:r>
    </w:p>
    <w:p w14:paraId="090A1B6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lass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Linked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63CA550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rivat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:</w:t>
      </w:r>
    </w:p>
    <w:p w14:paraId="642CA4C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FB9C80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353B5955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 xml:space="preserve">    // head = </w:t>
      </w:r>
      <w:proofErr w:type="spellStart"/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 xml:space="preserve"> which means initially wed have 0 nodes</w:t>
      </w:r>
    </w:p>
    <w:p w14:paraId="40DEF2D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ublic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:</w:t>
      </w:r>
    </w:p>
    <w:p w14:paraId="4416D73B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Linked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{</w:t>
      </w:r>
    </w:p>
    <w:p w14:paraId="3B4BC3F5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4A9597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4FD9B3F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6DDA2275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beginning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6468DBE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25C8773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</w:p>
    <w:p w14:paraId="169189F1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new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68658EA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B1FA8E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89EFA1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75ECEDDD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1D6E2941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263160BB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4F58AFA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w_node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new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1857DC69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7DAF5ED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w_node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BD64EDF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79CA91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500F964B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105AB45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5188186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D1C48C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71211C8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w_node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E4FB12C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724CA7E5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between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,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os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01D1DDE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6B3A94FF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lastRenderedPageBreak/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os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lt;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4172EFAD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entered invalid position!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161A61F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A2EF12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05E5D1E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os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5CB2BDB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beginning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50243EA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983DF6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731EA41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9893A1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085EEB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os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1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amp;&amp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4D233659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5AE8CEB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04E5EC1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n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++;</w:t>
      </w:r>
    </w:p>
    <w:p w14:paraId="4995CEA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1325D3E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2D3E383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end of 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6FEF81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E802BA0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5616657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wNode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new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343FD6AF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wNode</w:t>
      </w:r>
      <w:proofErr w:type="spellEnd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01BB77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wNode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25B0DE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4A321CE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7F8CBC8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display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</w:t>
      </w:r>
    </w:p>
    <w:p w14:paraId="5528D690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1ABC3E9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42B9C60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The linked list does not ex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BEEC39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1D2A23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48A7007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9C983D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52D381D5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;</w:t>
      </w:r>
    </w:p>
    <w:p w14:paraId="1728A119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CB8F1F5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2E270E7C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2B6373A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2158A7E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bool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search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ey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612D5740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23791D6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869A22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077E92A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ey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1DCDCEE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tru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B86C4B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7C3569AF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8244A3F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13412D7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fals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67A6BF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618C1FD1" w14:textId="77777777" w:rsidR="00784401" w:rsidRPr="00784401" w:rsidRDefault="00784401" w:rsidP="00784401">
      <w:pPr>
        <w:shd w:val="clear" w:color="auto" w:fill="F5F5F5"/>
        <w:spacing w:after="24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57AD8D4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    //1. Count the number of Nodes in the LinkedList</w:t>
      </w:r>
    </w:p>
    <w:p w14:paraId="3811123D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coun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ey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01F59245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44F907F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0B2FFE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E0FE66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1306108D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ey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6AB5A79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n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++;</w:t>
      </w:r>
    </w:p>
    <w:p w14:paraId="55EC53A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6652262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88E8300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0E44993B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n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8B7143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228F937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791A1905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    //2. Count the number of Odd and Even number of elements in the LinkedList</w:t>
      </w:r>
    </w:p>
    <w:p w14:paraId="793EC34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ven_odd_count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</w:t>
      </w:r>
    </w:p>
    <w:p w14:paraId="77D5B149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5BFF368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8DBC05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even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16FC27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od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7854EA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6026AE8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 xml:space="preserve">temp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%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2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4701B5A0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eve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++;</w:t>
      </w:r>
    </w:p>
    <w:p w14:paraId="27A1936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7CA03C1D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els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2A2F2E1B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od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++;</w:t>
      </w:r>
    </w:p>
    <w:p w14:paraId="6F08882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355CA29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DD6C4C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734840DD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Even elements: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even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5ED4311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Odd elements: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od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6A32A27D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39081E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49D47BB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779B24E5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 xml:space="preserve">    //3. Split the given </w:t>
      </w:r>
      <w:proofErr w:type="spellStart"/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linkedlist</w:t>
      </w:r>
      <w:proofErr w:type="spellEnd"/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 xml:space="preserve"> into two sub </w:t>
      </w:r>
      <w:proofErr w:type="spellStart"/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linkedlists</w:t>
      </w:r>
      <w:proofErr w:type="spellEnd"/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 xml:space="preserve"> such that one </w:t>
      </w:r>
      <w:proofErr w:type="spellStart"/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linkedlist</w:t>
      </w:r>
      <w:proofErr w:type="spellEnd"/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 xml:space="preserve"> has odd elements while other has even</w:t>
      </w:r>
    </w:p>
    <w:p w14:paraId="15E36A5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OddEven_subL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</w:t>
      </w:r>
    </w:p>
    <w:p w14:paraId="50735CE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74BFE6D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010735D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Linked List is empty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CA98FC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FFDF69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2CE9419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LinkedLis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od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0B868B2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LinkedLis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eve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395720B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744FB2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0C638A8B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61C6B0A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lastRenderedPageBreak/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%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2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1E735B9F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eve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4A8EA6A5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5D9BF78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els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437321D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od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32E56F3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26E7BF4F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3A313FD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4242A60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Odd LL is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1E8419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od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display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;</w:t>
      </w:r>
    </w:p>
    <w:p w14:paraId="16284E8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358D49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even LL is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1DFF53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eve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display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;</w:t>
      </w:r>
    </w:p>
    <w:p w14:paraId="27CE91A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AB66B4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033DE101" w14:textId="77777777" w:rsidR="00784401" w:rsidRPr="00784401" w:rsidRDefault="00784401" w:rsidP="00784401">
      <w:pPr>
        <w:shd w:val="clear" w:color="auto" w:fill="F5F5F5"/>
        <w:spacing w:after="24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77ED99E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voi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delete_node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ey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</w:p>
    <w:p w14:paraId="7136627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4E6CC33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D89767C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{</w:t>
      </w:r>
    </w:p>
    <w:p w14:paraId="5D934FA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>Linked List doesn't ex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;</w:t>
      </w:r>
    </w:p>
    <w:p w14:paraId="7763CD59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AC9D00F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3B3FABB0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         // If the node to be deleted is the head node</w:t>
      </w:r>
    </w:p>
    <w:p w14:paraId="14AA496B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ey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63CF567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head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 xml:space="preserve"> // Move head to the next node</w:t>
      </w:r>
    </w:p>
    <w:p w14:paraId="24356089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delete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 xml:space="preserve"> // Delete the old head</w:t>
      </w:r>
    </w:p>
    <w:p w14:paraId="2EC535EC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EB2638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7CA0B569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        // Traverse the list to find the node to delete</w:t>
      </w:r>
    </w:p>
    <w:p w14:paraId="3C5C840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Node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*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rev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441657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1BDF7D0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while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&amp;&amp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data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!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ey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67CC186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rev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BD0533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2149F1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0C2763B0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5E280ADC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        // If the key was not found in the list</w:t>
      </w:r>
    </w:p>
    <w:p w14:paraId="4135956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if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nullptr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{</w:t>
      </w:r>
    </w:p>
    <w:p w14:paraId="3FB17772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Node with value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ey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448C27"/>
          <w:sz w:val="21"/>
          <w:szCs w:val="21"/>
          <w:lang w:eastAsia="en-IN"/>
        </w:rPr>
        <w:t xml:space="preserve"> not found in the list.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"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164020E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53A817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2085029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29C0AD8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i/>
          <w:iCs/>
          <w:color w:val="AAAAAA"/>
          <w:sz w:val="21"/>
          <w:szCs w:val="21"/>
          <w:lang w:eastAsia="en-IN"/>
        </w:rPr>
        <w:t>        // Unlink the node from the list</w:t>
      </w:r>
    </w:p>
    <w:p w14:paraId="5FCDCBA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prev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-&gt;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nex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50A23DF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delete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temp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10F254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5D164459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lastRenderedPageBreak/>
        <w:t xml:space="preserve">   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3A48FA93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1CC1B6F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;</w:t>
      </w:r>
    </w:p>
    <w:p w14:paraId="4E95DCBA" w14:textId="77777777" w:rsidR="00784401" w:rsidRPr="00784401" w:rsidRDefault="00784401" w:rsidP="00784401">
      <w:pPr>
        <w:shd w:val="clear" w:color="auto" w:fill="F5F5F5"/>
        <w:spacing w:after="24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6641BD1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main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{</w:t>
      </w:r>
    </w:p>
    <w:p w14:paraId="02FFD5F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b/>
          <w:bCs/>
          <w:color w:val="7A3E9D"/>
          <w:sz w:val="21"/>
          <w:szCs w:val="21"/>
          <w:lang w:eastAsia="en-IN"/>
        </w:rPr>
        <w:t>LinkedLis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2BBFA6C4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5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726D7EBA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33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6DA3880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2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35A6421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1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46426C8F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insert_at_end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4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;</w:t>
      </w:r>
    </w:p>
    <w:p w14:paraId="7D4B7B9E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display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;</w:t>
      </w:r>
    </w:p>
    <w:p w14:paraId="53D25C26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ey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2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826127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779F5850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int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occurence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=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count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</w:t>
      </w:r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key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)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370BE34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occurence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E1B227D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cout</w:t>
      </w:r>
      <w:proofErr w:type="spellEnd"/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&lt;&lt;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proofErr w:type="spellStart"/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nd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5206ED60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even_odd_count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;</w:t>
      </w:r>
    </w:p>
    <w:p w14:paraId="6ECD5F27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proofErr w:type="spellStart"/>
      <w:r w:rsidRPr="00784401">
        <w:rPr>
          <w:rFonts w:ascii="Consolas" w:eastAsia="Times New Roman" w:hAnsi="Consolas" w:cs="Times New Roman"/>
          <w:color w:val="7A3E9D"/>
          <w:sz w:val="21"/>
          <w:szCs w:val="21"/>
          <w:lang w:eastAsia="en-IN"/>
        </w:rPr>
        <w:t>list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.</w:t>
      </w:r>
      <w:r w:rsidRPr="00784401">
        <w:rPr>
          <w:rFonts w:ascii="Consolas" w:eastAsia="Times New Roman" w:hAnsi="Consolas" w:cs="Times New Roman"/>
          <w:b/>
          <w:bCs/>
          <w:color w:val="AA3731"/>
          <w:sz w:val="21"/>
          <w:szCs w:val="21"/>
          <w:lang w:eastAsia="en-IN"/>
        </w:rPr>
        <w:t>OddEven_subLL</w:t>
      </w:r>
      <w:proofErr w:type="spellEnd"/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();</w:t>
      </w:r>
    </w:p>
    <w:p w14:paraId="57C84EDB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</w:p>
    <w:p w14:paraId="3A8612C8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    </w:t>
      </w:r>
      <w:r w:rsidRPr="00784401">
        <w:rPr>
          <w:rFonts w:ascii="Consolas" w:eastAsia="Times New Roman" w:hAnsi="Consolas" w:cs="Times New Roman"/>
          <w:color w:val="4B69C6"/>
          <w:sz w:val="21"/>
          <w:szCs w:val="21"/>
          <w:lang w:eastAsia="en-IN"/>
        </w:rPr>
        <w:t>return</w:t>
      </w:r>
      <w:r w:rsidRPr="00784401"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  <w:t xml:space="preserve"> </w:t>
      </w:r>
      <w:r w:rsidRPr="00784401">
        <w:rPr>
          <w:rFonts w:ascii="Consolas" w:eastAsia="Times New Roman" w:hAnsi="Consolas" w:cs="Times New Roman"/>
          <w:color w:val="9C5D27"/>
          <w:sz w:val="21"/>
          <w:szCs w:val="21"/>
          <w:lang w:eastAsia="en-IN"/>
        </w:rPr>
        <w:t>0</w:t>
      </w: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;</w:t>
      </w:r>
    </w:p>
    <w:p w14:paraId="448B59B9" w14:textId="77777777" w:rsidR="00784401" w:rsidRPr="00784401" w:rsidRDefault="00784401" w:rsidP="00784401">
      <w:pPr>
        <w:shd w:val="clear" w:color="auto" w:fill="F5F5F5"/>
        <w:spacing w:after="0" w:line="285" w:lineRule="atLeast"/>
        <w:rPr>
          <w:rFonts w:ascii="Consolas" w:eastAsia="Times New Roman" w:hAnsi="Consolas" w:cs="Times New Roman"/>
          <w:color w:val="333333"/>
          <w:sz w:val="21"/>
          <w:szCs w:val="21"/>
          <w:lang w:eastAsia="en-IN"/>
        </w:rPr>
      </w:pPr>
      <w:r w:rsidRPr="00784401">
        <w:rPr>
          <w:rFonts w:ascii="Consolas" w:eastAsia="Times New Roman" w:hAnsi="Consolas" w:cs="Times New Roman"/>
          <w:color w:val="777777"/>
          <w:sz w:val="21"/>
          <w:szCs w:val="21"/>
          <w:lang w:eastAsia="en-IN"/>
        </w:rPr>
        <w:t>}</w:t>
      </w:r>
    </w:p>
    <w:p w14:paraId="3A0F2E0A" w14:textId="77777777" w:rsidR="00C22EC3" w:rsidRDefault="00C22EC3" w:rsidP="00C22EC3">
      <w:pPr>
        <w:rPr>
          <w:b/>
          <w:bCs/>
          <w:sz w:val="28"/>
          <w:szCs w:val="28"/>
        </w:rPr>
      </w:pPr>
    </w:p>
    <w:p w14:paraId="4A0DBAF3" w14:textId="007DEA51" w:rsidR="00C22EC3" w:rsidRPr="000A5A57" w:rsidRDefault="00C22EC3" w:rsidP="00C22EC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utput</w:t>
      </w:r>
      <w:r w:rsidRPr="000A5A57">
        <w:rPr>
          <w:b/>
          <w:bCs/>
          <w:sz w:val="28"/>
          <w:szCs w:val="28"/>
        </w:rPr>
        <w:t>:</w:t>
      </w:r>
      <w:r>
        <w:rPr>
          <w:b/>
          <w:bCs/>
          <w:sz w:val="28"/>
          <w:szCs w:val="28"/>
        </w:rPr>
        <w:t xml:space="preserve"> [Paste your output here]</w:t>
      </w:r>
    </w:p>
    <w:p w14:paraId="45736291" w14:textId="77777777" w:rsidR="00C22EC3" w:rsidRDefault="00C22EC3" w:rsidP="00464582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b/>
          <w:bCs/>
          <w:sz w:val="24"/>
          <w:szCs w:val="24"/>
          <w:lang w:eastAsia="en-IN"/>
        </w:rPr>
      </w:pPr>
    </w:p>
    <w:p w14:paraId="2FF14452" w14:textId="77777777" w:rsidR="000A5A57" w:rsidRDefault="000A5A57" w:rsidP="00BD1F0D">
      <w:pPr>
        <w:rPr>
          <w:sz w:val="28"/>
          <w:szCs w:val="28"/>
        </w:rPr>
      </w:pPr>
    </w:p>
    <w:p w14:paraId="16C1F2DE" w14:textId="77777777" w:rsidR="00CF3840" w:rsidRDefault="00CF3840" w:rsidP="00BD1F0D">
      <w:pPr>
        <w:rPr>
          <w:b/>
          <w:bCs/>
          <w:sz w:val="28"/>
          <w:szCs w:val="28"/>
        </w:rPr>
      </w:pPr>
    </w:p>
    <w:p w14:paraId="6BB07E56" w14:textId="4344D964" w:rsidR="00CF3840" w:rsidRDefault="001E7E2B" w:rsidP="00BD1F0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OST-LAB</w:t>
      </w:r>
      <w:r w:rsidR="00184858">
        <w:rPr>
          <w:b/>
          <w:bCs/>
          <w:sz w:val="28"/>
          <w:szCs w:val="28"/>
        </w:rPr>
        <w:t xml:space="preserve"> Exercise [Handwritten</w:t>
      </w:r>
      <w:r w:rsidR="00CF3840">
        <w:rPr>
          <w:b/>
          <w:bCs/>
          <w:sz w:val="28"/>
          <w:szCs w:val="28"/>
        </w:rPr>
        <w:t>-Write the code]</w:t>
      </w:r>
    </w:p>
    <w:p w14:paraId="241A4C91" w14:textId="77777777" w:rsidR="00CF3840" w:rsidRPr="001E7E2B" w:rsidRDefault="00CF3840" w:rsidP="00BD1F0D">
      <w:pPr>
        <w:rPr>
          <w:b/>
          <w:bCs/>
          <w:sz w:val="28"/>
          <w:szCs w:val="28"/>
        </w:rPr>
      </w:pPr>
    </w:p>
    <w:sectPr w:rsidR="00CF3840" w:rsidRPr="001E7E2B" w:rsidSect="00184858">
      <w:headerReference w:type="first" r:id="rId7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89BD72" w14:textId="77777777" w:rsidR="00FE7D9C" w:rsidRDefault="00FE7D9C" w:rsidP="00BD1F0D">
      <w:pPr>
        <w:spacing w:after="0" w:line="240" w:lineRule="auto"/>
      </w:pPr>
      <w:r>
        <w:separator/>
      </w:r>
    </w:p>
  </w:endnote>
  <w:endnote w:type="continuationSeparator" w:id="0">
    <w:p w14:paraId="2FB39299" w14:textId="77777777" w:rsidR="00FE7D9C" w:rsidRDefault="00FE7D9C" w:rsidP="00BD1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2DF919" w14:textId="77777777" w:rsidR="00FE7D9C" w:rsidRDefault="00FE7D9C" w:rsidP="00BD1F0D">
      <w:pPr>
        <w:spacing w:after="0" w:line="240" w:lineRule="auto"/>
      </w:pPr>
      <w:r>
        <w:separator/>
      </w:r>
    </w:p>
  </w:footnote>
  <w:footnote w:type="continuationSeparator" w:id="0">
    <w:p w14:paraId="5D2EA808" w14:textId="77777777" w:rsidR="00FE7D9C" w:rsidRDefault="00FE7D9C" w:rsidP="00BD1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00" w:type="dxa"/>
      <w:tblInd w:w="-8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184858" w:rsidRPr="00FE361B" w14:paraId="19C2A1FA" w14:textId="77777777" w:rsidTr="00647D68">
      <w:tc>
        <w:tcPr>
          <w:tcW w:w="3006" w:type="dxa"/>
          <w:vAlign w:val="center"/>
        </w:tcPr>
        <w:p w14:paraId="7E7BEAA3" w14:textId="77777777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eastAsia="en-IN"/>
            </w:rPr>
            <w:drawing>
              <wp:anchor distT="0" distB="0" distL="114300" distR="114300" simplePos="0" relativeHeight="251659264" behindDoc="1" locked="0" layoutInCell="1" allowOverlap="1" wp14:anchorId="77F0713C" wp14:editId="5E34F977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2052359440" name="Picture 2052359440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72E5781B" w14:textId="77777777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683D9E9D" w14:textId="77777777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>
            <w:rPr>
              <w:b/>
              <w:sz w:val="28"/>
              <w:szCs w:val="28"/>
            </w:rPr>
            <w:t xml:space="preserve">Engineering and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1EFAE227" w14:textId="77777777" w:rsidR="00184858" w:rsidRPr="00FE361B" w:rsidRDefault="00184858" w:rsidP="00184858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184858" w:rsidRPr="003922CB" w14:paraId="09C705E4" w14:textId="77777777" w:rsidTr="00647D68">
      <w:tc>
        <w:tcPr>
          <w:tcW w:w="3006" w:type="dxa"/>
          <w:vAlign w:val="center"/>
        </w:tcPr>
        <w:p w14:paraId="5ACCA2F3" w14:textId="77777777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>
            <w:rPr>
              <w:b/>
            </w:rPr>
            <w:t>DS (01CT0308)</w:t>
          </w:r>
        </w:p>
      </w:tc>
      <w:tc>
        <w:tcPr>
          <w:tcW w:w="7794" w:type="dxa"/>
          <w:gridSpan w:val="2"/>
          <w:vAlign w:val="center"/>
        </w:tcPr>
        <w:p w14:paraId="779427C7" w14:textId="61963866" w:rsidR="00184858" w:rsidRPr="00784401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  <w:lang w:val="en-IN"/>
            </w:rPr>
          </w:pPr>
          <w:r>
            <w:rPr>
              <w:b/>
            </w:rPr>
            <w:t xml:space="preserve">AIM: </w:t>
          </w:r>
          <w:r w:rsidR="00784401" w:rsidRPr="00784401">
            <w:rPr>
              <w:b/>
              <w:lang w:val="en-IN"/>
            </w:rPr>
            <w:t>Implementing the Menu-Driven Operations over the LinkedList</w:t>
          </w:r>
        </w:p>
      </w:tc>
    </w:tr>
    <w:tr w:rsidR="00184858" w:rsidRPr="00FE361B" w14:paraId="6CD1E5E9" w14:textId="77777777" w:rsidTr="00647D68">
      <w:tc>
        <w:tcPr>
          <w:tcW w:w="3006" w:type="dxa"/>
          <w:vAlign w:val="center"/>
        </w:tcPr>
        <w:p w14:paraId="3339B466" w14:textId="5AFE80BD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>
            <w:rPr>
              <w:b/>
              <w:szCs w:val="20"/>
            </w:rPr>
            <w:t xml:space="preserve"> </w:t>
          </w:r>
          <w:r w:rsidR="00784401">
            <w:rPr>
              <w:b/>
              <w:szCs w:val="20"/>
            </w:rPr>
            <w:t>3</w:t>
          </w:r>
        </w:p>
      </w:tc>
      <w:tc>
        <w:tcPr>
          <w:tcW w:w="2844" w:type="dxa"/>
          <w:vAlign w:val="center"/>
        </w:tcPr>
        <w:p w14:paraId="47CA8C37" w14:textId="77777777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>
            <w:rPr>
              <w:b/>
              <w:szCs w:val="20"/>
            </w:rPr>
            <w:t xml:space="preserve"> </w:t>
          </w:r>
        </w:p>
      </w:tc>
      <w:tc>
        <w:tcPr>
          <w:tcW w:w="4950" w:type="dxa"/>
          <w:vAlign w:val="center"/>
        </w:tcPr>
        <w:p w14:paraId="4071E7AE" w14:textId="103FA62E" w:rsidR="00184858" w:rsidRPr="00FE361B" w:rsidRDefault="00184858" w:rsidP="00184858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</w:t>
          </w:r>
          <w:r w:rsidR="00741345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ment No:</w:t>
          </w:r>
          <w:r w:rsidR="00784401">
            <w:rPr>
              <w:b/>
              <w:szCs w:val="20"/>
            </w:rPr>
            <w:t xml:space="preserve"> 92301733057</w:t>
          </w:r>
        </w:p>
      </w:tc>
    </w:tr>
  </w:tbl>
  <w:p w14:paraId="56AE4DED" w14:textId="77777777" w:rsidR="00184858" w:rsidRDefault="00184858" w:rsidP="001848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B360E44"/>
    <w:multiLevelType w:val="hybridMultilevel"/>
    <w:tmpl w:val="7F6842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8712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zU3NDY1NDaxNDZW0lEKTi0uzszPAykwrQUAj3y9tywAAAA="/>
  </w:docVars>
  <w:rsids>
    <w:rsidRoot w:val="00BD1F0D"/>
    <w:rsid w:val="00014994"/>
    <w:rsid w:val="000875C1"/>
    <w:rsid w:val="000A5A57"/>
    <w:rsid w:val="000D4067"/>
    <w:rsid w:val="000F5646"/>
    <w:rsid w:val="00130F20"/>
    <w:rsid w:val="00180935"/>
    <w:rsid w:val="00184858"/>
    <w:rsid w:val="001C690F"/>
    <w:rsid w:val="001E7E2B"/>
    <w:rsid w:val="002845F4"/>
    <w:rsid w:val="002F27D0"/>
    <w:rsid w:val="004607F7"/>
    <w:rsid w:val="0046405E"/>
    <w:rsid w:val="00464582"/>
    <w:rsid w:val="00483811"/>
    <w:rsid w:val="004A2A28"/>
    <w:rsid w:val="00562FB2"/>
    <w:rsid w:val="00626F34"/>
    <w:rsid w:val="00741345"/>
    <w:rsid w:val="00784401"/>
    <w:rsid w:val="007B3764"/>
    <w:rsid w:val="007D2A62"/>
    <w:rsid w:val="008E3B92"/>
    <w:rsid w:val="009B2F38"/>
    <w:rsid w:val="00AC6613"/>
    <w:rsid w:val="00AF157B"/>
    <w:rsid w:val="00B96756"/>
    <w:rsid w:val="00BD1F0D"/>
    <w:rsid w:val="00C22EC3"/>
    <w:rsid w:val="00CF3840"/>
    <w:rsid w:val="00D00050"/>
    <w:rsid w:val="00E33AA0"/>
    <w:rsid w:val="00EA7F68"/>
    <w:rsid w:val="00F65390"/>
    <w:rsid w:val="00FA04B4"/>
    <w:rsid w:val="00FE7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F32E77"/>
  <w15:chartTrackingRefBased/>
  <w15:docId w15:val="{C11C9EB6-214D-4B63-9476-88F4ECA51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F0D"/>
  </w:style>
  <w:style w:type="paragraph" w:styleId="Heading1">
    <w:name w:val="heading 1"/>
    <w:basedOn w:val="Normal"/>
    <w:next w:val="Normal"/>
    <w:link w:val="Heading1Char"/>
    <w:uiPriority w:val="9"/>
    <w:qFormat/>
    <w:rsid w:val="007844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F0D"/>
  </w:style>
  <w:style w:type="paragraph" w:styleId="Footer">
    <w:name w:val="footer"/>
    <w:basedOn w:val="Normal"/>
    <w:link w:val="Foot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F0D"/>
  </w:style>
  <w:style w:type="table" w:styleId="TableGrid">
    <w:name w:val="Table Grid"/>
    <w:basedOn w:val="TableNormal"/>
    <w:uiPriority w:val="59"/>
    <w:rsid w:val="00BD1F0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A5A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844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957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65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8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3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3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8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4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4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3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2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8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4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9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3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9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2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7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0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7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1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36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04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4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1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9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3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8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2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9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0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5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73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24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0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6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0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3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8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7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4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7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4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8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6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6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7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1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7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3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1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4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4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96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51</Words>
  <Characters>428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olanki</dc:creator>
  <cp:keywords/>
  <dc:description/>
  <cp:lastModifiedBy>payalmakwana018@outlook.com</cp:lastModifiedBy>
  <cp:revision>2</cp:revision>
  <cp:lastPrinted>2023-07-31T10:47:00Z</cp:lastPrinted>
  <dcterms:created xsi:type="dcterms:W3CDTF">2024-09-08T10:16:00Z</dcterms:created>
  <dcterms:modified xsi:type="dcterms:W3CDTF">2024-09-08T10:16:00Z</dcterms:modified>
</cp:coreProperties>
</file>